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F77D8" w14:textId="2E2E51EC" w:rsidR="005C0B93" w:rsidRPr="005C0B93" w:rsidRDefault="000A797D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ustomer Feedback</w:t>
      </w:r>
    </w:p>
    <w:p w14:paraId="089766DC" w14:textId="4EDC26D9" w:rsidR="00B44DCE" w:rsidRDefault="00F5666C" w:rsidP="00B44DCE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believe in the power of many</w:t>
      </w:r>
    </w:p>
    <w:p w14:paraId="6ECB2986" w14:textId="059B5E2B" w:rsidR="00F5666C" w:rsidRDefault="00F5666C" w:rsidP="00B44DCE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are committed to improving our services. If you have a suggestion for improvement, a compliment or </w:t>
      </w:r>
      <w:proofErr w:type="spellStart"/>
      <w:r>
        <w:rPr>
          <w:rFonts w:ascii="Arial" w:hAnsi="Arial" w:cs="Arial"/>
          <w:sz w:val="28"/>
          <w:szCs w:val="28"/>
        </w:rPr>
        <w:t>event a</w:t>
      </w:r>
      <w:proofErr w:type="spellEnd"/>
      <w:r>
        <w:rPr>
          <w:rFonts w:ascii="Arial" w:hAnsi="Arial" w:cs="Arial"/>
          <w:sz w:val="28"/>
          <w:szCs w:val="28"/>
        </w:rPr>
        <w:t xml:space="preserve"> complaint tell us about it!</w:t>
      </w:r>
    </w:p>
    <w:p w14:paraId="5F5F6574" w14:textId="030F1D35" w:rsidR="00B44DCE" w:rsidRDefault="00F5666C" w:rsidP="00F5666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ave a chat – in person, or by phone on 1800 </w:t>
      </w:r>
      <w:r w:rsidR="00CA7D7A">
        <w:rPr>
          <w:rFonts w:ascii="Arial" w:hAnsi="Arial" w:cs="Arial"/>
          <w:sz w:val="28"/>
          <w:szCs w:val="28"/>
        </w:rPr>
        <w:t>860</w:t>
      </w:r>
      <w:r>
        <w:rPr>
          <w:rFonts w:ascii="Arial" w:hAnsi="Arial" w:cs="Arial"/>
          <w:sz w:val="28"/>
          <w:szCs w:val="28"/>
        </w:rPr>
        <w:t xml:space="preserve"> </w:t>
      </w:r>
      <w:r w:rsidR="00CA7D7A">
        <w:rPr>
          <w:rFonts w:ascii="Arial" w:hAnsi="Arial" w:cs="Arial"/>
          <w:sz w:val="28"/>
          <w:szCs w:val="28"/>
        </w:rPr>
        <w:t>770</w:t>
      </w:r>
      <w:r w:rsidR="002C63C0">
        <w:rPr>
          <w:rFonts w:ascii="Arial" w:hAnsi="Arial" w:cs="Arial"/>
          <w:sz w:val="28"/>
          <w:szCs w:val="28"/>
        </w:rPr>
        <w:t xml:space="preserve">. Feel free to nominate a family member, </w:t>
      </w:r>
      <w:proofErr w:type="gramStart"/>
      <w:r w:rsidR="002C63C0">
        <w:rPr>
          <w:rFonts w:ascii="Arial" w:hAnsi="Arial" w:cs="Arial"/>
          <w:sz w:val="28"/>
          <w:szCs w:val="28"/>
        </w:rPr>
        <w:t>friend</w:t>
      </w:r>
      <w:proofErr w:type="gramEnd"/>
      <w:r w:rsidR="002C63C0">
        <w:rPr>
          <w:rFonts w:ascii="Arial" w:hAnsi="Arial" w:cs="Arial"/>
          <w:sz w:val="28"/>
          <w:szCs w:val="28"/>
        </w:rPr>
        <w:t xml:space="preserve"> or advocate to speak on your behalf</w:t>
      </w:r>
    </w:p>
    <w:p w14:paraId="1C9AE888" w14:textId="5AB05E18" w:rsidR="00B44DCE" w:rsidRDefault="00B44DCE" w:rsidP="00F5666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B44DCE">
        <w:rPr>
          <w:rFonts w:ascii="Arial" w:hAnsi="Arial" w:cs="Arial"/>
          <w:sz w:val="28"/>
          <w:szCs w:val="28"/>
        </w:rPr>
        <w:t>C</w:t>
      </w:r>
      <w:r w:rsidR="002C63C0">
        <w:rPr>
          <w:rFonts w:ascii="Arial" w:hAnsi="Arial" w:cs="Arial"/>
          <w:sz w:val="28"/>
          <w:szCs w:val="28"/>
        </w:rPr>
        <w:t>omplete our feedback form and drop it in the feedback box at the office</w:t>
      </w:r>
    </w:p>
    <w:p w14:paraId="3B169CC1" w14:textId="39416A52" w:rsidR="002C63C0" w:rsidRDefault="002C63C0" w:rsidP="00F5666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sk to have a chat with the manager</w:t>
      </w:r>
    </w:p>
    <w:p w14:paraId="0BC7F9AF" w14:textId="1E77E476" w:rsidR="00B44DCE" w:rsidRDefault="002C63C0" w:rsidP="00B44DC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ntact us online at </w:t>
      </w:r>
      <w:hyperlink r:id="rId10" w:history="1">
        <w:r w:rsidRPr="0068662A">
          <w:rPr>
            <w:rStyle w:val="Hyperlink"/>
            <w:rFonts w:ascii="Arial" w:hAnsi="Arial" w:cs="Arial"/>
            <w:sz w:val="28"/>
            <w:szCs w:val="28"/>
          </w:rPr>
          <w:t>www.coact.org.au</w:t>
        </w:r>
      </w:hyperlink>
      <w:r>
        <w:rPr>
          <w:rFonts w:ascii="Arial" w:hAnsi="Arial" w:cs="Arial"/>
          <w:sz w:val="28"/>
          <w:szCs w:val="28"/>
        </w:rPr>
        <w:t xml:space="preserve"> </w:t>
      </w:r>
    </w:p>
    <w:p w14:paraId="7884482C" w14:textId="77777777" w:rsidR="002C63C0" w:rsidRPr="002C63C0" w:rsidRDefault="002C63C0" w:rsidP="002C63C0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F943332" w14:textId="77777777" w:rsidR="002C63C0" w:rsidRDefault="002C63C0" w:rsidP="00B44DCE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f you don’t feel comfortable talking to us, you can provide feedback to: </w:t>
      </w:r>
    </w:p>
    <w:p w14:paraId="670473DE" w14:textId="2AED69B0" w:rsidR="002C63C0" w:rsidRDefault="002C63C0" w:rsidP="002C63C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ployment Services National Customer Service Line</w:t>
      </w:r>
    </w:p>
    <w:p w14:paraId="70FC5C9A" w14:textId="68A0AF87" w:rsidR="002C63C0" w:rsidRDefault="000A797D" w:rsidP="002C63C0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800 805 260</w:t>
      </w:r>
    </w:p>
    <w:p w14:paraId="777ABB23" w14:textId="00135BC4" w:rsidR="000A797D" w:rsidRDefault="00CA7D7A" w:rsidP="002C63C0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hyperlink r:id="rId11" w:history="1">
        <w:r w:rsidR="000A797D" w:rsidRPr="0068662A">
          <w:rPr>
            <w:rStyle w:val="Hyperlink"/>
            <w:rFonts w:ascii="Arial" w:hAnsi="Arial" w:cs="Arial"/>
            <w:sz w:val="28"/>
            <w:szCs w:val="28"/>
          </w:rPr>
          <w:t>nationalcustomerservicelice@jobs.gov.au</w:t>
        </w:r>
      </w:hyperlink>
    </w:p>
    <w:p w14:paraId="479A5D3E" w14:textId="77777777" w:rsidR="000A797D" w:rsidRDefault="000A797D" w:rsidP="002C63C0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28A05BC5" w14:textId="786D02CC" w:rsidR="002C63C0" w:rsidRDefault="000A797D" w:rsidP="002C63C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ustomer Referral Resolution Service</w:t>
      </w:r>
    </w:p>
    <w:p w14:paraId="09113816" w14:textId="6BD20A28" w:rsidR="000A797D" w:rsidRDefault="000A797D" w:rsidP="000A797D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800 880 052</w:t>
      </w:r>
    </w:p>
    <w:p w14:paraId="56A9C784" w14:textId="572B5C59" w:rsidR="000A797D" w:rsidRDefault="000A797D" w:rsidP="000A797D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IS: 13 14 50</w:t>
      </w:r>
    </w:p>
    <w:p w14:paraId="380CC957" w14:textId="65AD319B" w:rsidR="00B44DCE" w:rsidRDefault="000A797D" w:rsidP="000A797D">
      <w:pPr>
        <w:pStyle w:val="ListParagraph"/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RS: 1800 555 677</w:t>
      </w:r>
    </w:p>
    <w:p w14:paraId="4054E6B1" w14:textId="7CA7A311" w:rsidR="000A797D" w:rsidRDefault="00CA7D7A" w:rsidP="000A797D">
      <w:pPr>
        <w:pStyle w:val="ListParagraph"/>
        <w:autoSpaceDE w:val="0"/>
        <w:autoSpaceDN w:val="0"/>
        <w:adjustRightInd w:val="0"/>
        <w:spacing w:line="480" w:lineRule="auto"/>
        <w:rPr>
          <w:rStyle w:val="Hyperlink"/>
          <w:rFonts w:ascii="Arial" w:hAnsi="Arial" w:cs="Arial"/>
          <w:sz w:val="28"/>
          <w:szCs w:val="28"/>
        </w:rPr>
      </w:pPr>
      <w:hyperlink r:id="rId12" w:history="1">
        <w:r w:rsidR="000A797D" w:rsidRPr="0068662A">
          <w:rPr>
            <w:rStyle w:val="Hyperlink"/>
            <w:rFonts w:ascii="Arial" w:hAnsi="Arial" w:cs="Arial"/>
            <w:sz w:val="28"/>
            <w:szCs w:val="28"/>
          </w:rPr>
          <w:t>https://www.jobaccess.gov.au/contacts/online-complaint-form</w:t>
        </w:r>
      </w:hyperlink>
      <w:r w:rsidR="000A797D">
        <w:rPr>
          <w:rFonts w:ascii="Arial" w:hAnsi="Arial" w:cs="Arial"/>
          <w:sz w:val="28"/>
          <w:szCs w:val="28"/>
        </w:rPr>
        <w:t xml:space="preserve"> </w:t>
      </w:r>
    </w:p>
    <w:p w14:paraId="4627BB49" w14:textId="7D48BFF3" w:rsidR="000A797D" w:rsidRPr="000A797D" w:rsidRDefault="000A797D" w:rsidP="000A797D"/>
    <w:p w14:paraId="527E0C0E" w14:textId="77777777" w:rsidR="000A797D" w:rsidRPr="000A797D" w:rsidRDefault="000A797D" w:rsidP="000A797D"/>
    <w:sectPr w:rsidR="000A797D" w:rsidRPr="000A797D" w:rsidSect="00EF0BF4">
      <w:footerReference w:type="default" r:id="rId13"/>
      <w:pgSz w:w="11900" w:h="16840"/>
      <w:pgMar w:top="851" w:right="1268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EF900" w14:textId="77777777" w:rsidR="00C45D3C" w:rsidRDefault="00C45D3C" w:rsidP="005259D5">
      <w:r>
        <w:separator/>
      </w:r>
    </w:p>
  </w:endnote>
  <w:endnote w:type="continuationSeparator" w:id="0">
    <w:p w14:paraId="3D5625C9" w14:textId="77777777" w:rsidR="00C45D3C" w:rsidRDefault="00C45D3C" w:rsidP="00525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altName w:val="Corbel Light"/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1766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31637E" w14:textId="445AB710" w:rsidR="005259D5" w:rsidRDefault="005259D5" w:rsidP="005259D5">
            <w:pPr>
              <w:pStyle w:val="Footer"/>
              <w:jc w:val="right"/>
            </w:pPr>
            <w:r>
              <w:t>Version 1</w:t>
            </w:r>
            <w:r>
              <w:tab/>
              <w:t xml:space="preserve">Effective </w:t>
            </w:r>
            <w:r w:rsidR="00AF6CD3">
              <w:t>1/</w:t>
            </w:r>
            <w:r w:rsidR="000A797D">
              <w:t>10</w:t>
            </w:r>
            <w:r w:rsidR="00AF6CD3">
              <w:t>/202</w:t>
            </w:r>
            <w:r w:rsidR="000A797D">
              <w:t>2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775F3" w14:textId="77777777" w:rsidR="00C45D3C" w:rsidRDefault="00C45D3C" w:rsidP="005259D5">
      <w:r>
        <w:separator/>
      </w:r>
    </w:p>
  </w:footnote>
  <w:footnote w:type="continuationSeparator" w:id="0">
    <w:p w14:paraId="2F6B538C" w14:textId="77777777" w:rsidR="00C45D3C" w:rsidRDefault="00C45D3C" w:rsidP="00525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659C"/>
    <w:multiLevelType w:val="hybridMultilevel"/>
    <w:tmpl w:val="B832F6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F2AA5"/>
    <w:multiLevelType w:val="hybridMultilevel"/>
    <w:tmpl w:val="D85E37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D746F"/>
    <w:multiLevelType w:val="hybridMultilevel"/>
    <w:tmpl w:val="16786D74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C79BF"/>
    <w:multiLevelType w:val="hybridMultilevel"/>
    <w:tmpl w:val="DBF24E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A2E7E"/>
    <w:multiLevelType w:val="hybridMultilevel"/>
    <w:tmpl w:val="D85E3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622B0"/>
    <w:multiLevelType w:val="hybridMultilevel"/>
    <w:tmpl w:val="A418B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E6FDB"/>
    <w:multiLevelType w:val="hybridMultilevel"/>
    <w:tmpl w:val="D9E48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11511"/>
    <w:multiLevelType w:val="hybridMultilevel"/>
    <w:tmpl w:val="C2501E20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647524"/>
    <w:multiLevelType w:val="hybridMultilevel"/>
    <w:tmpl w:val="6FA8F9E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328E1"/>
    <w:multiLevelType w:val="hybridMultilevel"/>
    <w:tmpl w:val="D68C523E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A742B7"/>
    <w:multiLevelType w:val="hybridMultilevel"/>
    <w:tmpl w:val="5A944C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F5154"/>
    <w:multiLevelType w:val="hybridMultilevel"/>
    <w:tmpl w:val="79787792"/>
    <w:lvl w:ilvl="0" w:tplc="5B88E576">
      <w:numFmt w:val="bullet"/>
      <w:lvlText w:val=""/>
      <w:lvlJc w:val="left"/>
      <w:pPr>
        <w:ind w:left="750" w:hanging="39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4657E"/>
    <w:multiLevelType w:val="hybridMultilevel"/>
    <w:tmpl w:val="9EE0A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3334186">
    <w:abstractNumId w:val="8"/>
  </w:num>
  <w:num w:numId="2" w16cid:durableId="1870990370">
    <w:abstractNumId w:val="13"/>
  </w:num>
  <w:num w:numId="3" w16cid:durableId="264074375">
    <w:abstractNumId w:val="1"/>
  </w:num>
  <w:num w:numId="4" w16cid:durableId="919561875">
    <w:abstractNumId w:val="14"/>
  </w:num>
  <w:num w:numId="5" w16cid:durableId="83066071">
    <w:abstractNumId w:val="7"/>
  </w:num>
  <w:num w:numId="6" w16cid:durableId="1155074157">
    <w:abstractNumId w:val="6"/>
  </w:num>
  <w:num w:numId="7" w16cid:durableId="1279216095">
    <w:abstractNumId w:val="3"/>
  </w:num>
  <w:num w:numId="8" w16cid:durableId="94980327">
    <w:abstractNumId w:val="4"/>
  </w:num>
  <w:num w:numId="9" w16cid:durableId="44724966">
    <w:abstractNumId w:val="15"/>
  </w:num>
  <w:num w:numId="10" w16cid:durableId="1158423390">
    <w:abstractNumId w:val="12"/>
  </w:num>
  <w:num w:numId="11" w16cid:durableId="492380768">
    <w:abstractNumId w:val="11"/>
  </w:num>
  <w:num w:numId="12" w16cid:durableId="846290207">
    <w:abstractNumId w:val="9"/>
  </w:num>
  <w:num w:numId="13" w16cid:durableId="280889631">
    <w:abstractNumId w:val="16"/>
  </w:num>
  <w:num w:numId="14" w16cid:durableId="870335261">
    <w:abstractNumId w:val="0"/>
  </w:num>
  <w:num w:numId="15" w16cid:durableId="1568686366">
    <w:abstractNumId w:val="10"/>
  </w:num>
  <w:num w:numId="16" w16cid:durableId="1199776582">
    <w:abstractNumId w:val="5"/>
  </w:num>
  <w:num w:numId="17" w16cid:durableId="6373462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tNaAOVRsFcsAAAA"/>
  </w:docVars>
  <w:rsids>
    <w:rsidRoot w:val="005C0B93"/>
    <w:rsid w:val="00037C31"/>
    <w:rsid w:val="000A7251"/>
    <w:rsid w:val="000A797D"/>
    <w:rsid w:val="002B5A4E"/>
    <w:rsid w:val="002C63C0"/>
    <w:rsid w:val="00401079"/>
    <w:rsid w:val="005259D5"/>
    <w:rsid w:val="00577FA5"/>
    <w:rsid w:val="005C0B93"/>
    <w:rsid w:val="005E7316"/>
    <w:rsid w:val="005F280B"/>
    <w:rsid w:val="006007CC"/>
    <w:rsid w:val="006D7DE2"/>
    <w:rsid w:val="0078631E"/>
    <w:rsid w:val="008D6133"/>
    <w:rsid w:val="00A21E2C"/>
    <w:rsid w:val="00AF6CD3"/>
    <w:rsid w:val="00B44DCE"/>
    <w:rsid w:val="00B82D57"/>
    <w:rsid w:val="00BC4B87"/>
    <w:rsid w:val="00C45D3C"/>
    <w:rsid w:val="00CA7D7A"/>
    <w:rsid w:val="00DB1E2D"/>
    <w:rsid w:val="00DD3A58"/>
    <w:rsid w:val="00E35AA3"/>
    <w:rsid w:val="00EC39D6"/>
    <w:rsid w:val="00ED3903"/>
    <w:rsid w:val="00EF0BF4"/>
    <w:rsid w:val="00F56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9D5"/>
  </w:style>
  <w:style w:type="paragraph" w:styleId="Footer">
    <w:name w:val="footer"/>
    <w:basedOn w:val="Normal"/>
    <w:link w:val="Foot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9D5"/>
  </w:style>
  <w:style w:type="paragraph" w:customStyle="1" w:styleId="Default">
    <w:name w:val="Default"/>
    <w:rsid w:val="00B44DCE"/>
    <w:pPr>
      <w:autoSpaceDE w:val="0"/>
      <w:autoSpaceDN w:val="0"/>
      <w:adjustRightInd w:val="0"/>
    </w:pPr>
    <w:rPr>
      <w:rFonts w:ascii="Corbel Light" w:hAnsi="Corbel Light" w:cs="Corbel Ligh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jobaccess.gov.au/contacts/online-complaint-for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ationalcustomerservicelice@jobs.gov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oact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18146b7-3a89-41ac-a475-e06741f65779" xsi:nil="true"/>
    <Funding_x0020_Body xmlns="118146b7-3a89-41ac-a475-e06741f65779" xsi:nil="true"/>
    <Organisation_x0020_Trading_x0020_Name xmlns="118146b7-3a89-41ac-a475-e06741f65779" xsi:nil="true"/>
    <h40cc548e2b34d128b0744f875c4950b xmlns="118146b7-3a89-41ac-a475-e06741f65779" xsi:nil="true"/>
    <TaxCatchAll xmlns="118146b7-3a89-41ac-a475-e06741f65779" xsi:nil="true"/>
    <g14c0023875e49beb34481a3a63854f7 xmlns="118146b7-3a89-41ac-a475-e06741f65779" xsi:nil="true"/>
    <pfdbad541a6048db8e44eede09e8b252 xmlns="118146b7-3a89-41ac-a475-e06741f65779" xsi:nil="true"/>
    <TaxKeywordTaxHTField xmlns="118146b7-3a89-41ac-a475-e06741f65779">
      <Terms xmlns="http://schemas.microsoft.com/office/infopath/2007/PartnerControls"/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5029FE94DB408043A5F5DDAD3FE8957B05007E42B89DC4B1494EB4A81D9EDB631A56" ma:contentTypeVersion="21" ma:contentTypeDescription="Specifies information sourced for the Turning Point website." ma:contentTypeScope="" ma:versionID="02ef982c5dc04b4abe53d5690911e7b4">
  <xsd:schema xmlns:xsd="http://www.w3.org/2001/XMLSchema" xmlns:xs="http://www.w3.org/2001/XMLSchema" xmlns:p="http://schemas.microsoft.com/office/2006/metadata/properties" xmlns:ns2="118146b7-3a89-41ac-a475-e06741f65779" xmlns:ns3="2a944bec-09bf-4c62-9799-bd78f280b02e" targetNamespace="http://schemas.microsoft.com/office/2006/metadata/properties" ma:root="true" ma:fieldsID="70eb05a326c502a208285ea9dfc6ef3d" ns2:_="" ns3:_="">
    <xsd:import namespace="118146b7-3a89-41ac-a475-e06741f65779"/>
    <xsd:import namespace="2a944bec-09bf-4c62-9799-bd78f280b02e"/>
    <xsd:element name="properties">
      <xsd:complexType>
        <xsd:sequence>
          <xsd:element name="documentManagement">
            <xsd:complexType>
              <xsd:all>
                <xsd:element ref="ns2:Funding_x0020_Body" minOccurs="0"/>
                <xsd:element ref="ns2:Organisation_x0020_Trading_x0020_Name" minOccurs="0"/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146b7-3a89-41ac-a475-e06741f65779" elementFormDefault="qualified">
    <xsd:import namespace="http://schemas.microsoft.com/office/2006/documentManagement/types"/>
    <xsd:import namespace="http://schemas.microsoft.com/office/infopath/2007/PartnerControls"/>
    <xsd:element name="Funding_x0020_Body" ma:index="4" nillable="true" ma:displayName="Funding Body" ma:internalName="Funding_x0020_Body" ma:readOnly="false">
      <xsd:simpleType>
        <xsd:restriction base="dms:Text">
          <xsd:maxLength value="255"/>
        </xsd:restriction>
      </xsd:simpleType>
    </xsd:element>
    <xsd:element name="Organisation_x0020_Trading_x0020_Name" ma:index="5" nillable="true" ma:displayName="Organisation Trading Name" ma:description="Details of the Organisation by trading name" ma:internalName="Organisation_x0020_Trading_x0020_Name" ma:readOnly="false">
      <xsd:simpleType>
        <xsd:restriction base="dms:Text">
          <xsd:maxLength value="255"/>
        </xsd:restriction>
      </xsd:simpleType>
    </xsd:element>
    <xsd:element name="TaxCatchAll" ma:index="8" nillable="true" ma:displayName="Taxonomy Catch All Column" ma:hidden="true" ma:list="{00bd5cd8-6fb9-4f56-8d5f-12268ad62aba}" ma:internalName="TaxCatchAll" ma:readOnly="false" ma:showField="CatchAllData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0bd5cd8-6fb9-4f56-8d5f-12268ad62aba}" ma:internalName="TaxCatchAllLabel" ma:readOnly="true" ma:showField="CatchAllDataLabel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displayName="Business Unit_0" ma:hidden="true" ma:internalName="i0246c70a6d347428b1c0c4e6c363eb5" ma:readOnly="false">
      <xsd:simpleType>
        <xsd:restriction base="dms:Note"/>
      </xsd:simpleType>
    </xsd:element>
    <xsd:element name="TaxKeywordTaxHTField" ma:index="11" nillable="true" ma:taxonomy="true" ma:internalName="TaxKeywordTaxHTField" ma:taxonomyFieldName="TaxKeyword" ma:displayName="Enterprise Keywords" ma:readOnly="false" ma:fieldId="{23f27201-bee3-471e-b2e7-b64fd8b7ca38}" ma:taxonomyMulti="true" ma:sspId="b1ab8940-3fed-40b5-8541-569b890641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3" nillable="true" ma:displayName="DocumentType_0" ma:hidden="true" ma:internalName="g14c0023875e49beb34481a3a63854f7" ma:readOnly="false">
      <xsd:simpleType>
        <xsd:restriction base="dms:Note"/>
      </xsd:simpleType>
    </xsd:element>
    <xsd:element name="h40cc548e2b34d128b0744f875c4950b" ma:index="15" nillable="true" ma:displayName="Learn and Dev Document Type_0" ma:hidden="true" ma:internalName="h40cc548e2b34d128b0744f875c4950b" ma:readOnly="false">
      <xsd:simpleType>
        <xsd:restriction base="dms:Note"/>
      </xsd:simpleType>
    </xsd:element>
    <xsd:element name="pfdbad541a6048db8e44eede09e8b252" ma:index="16" nillable="true" ma:displayName="Service_0" ma:hidden="true" ma:internalName="pfdbad541a6048db8e44eede09e8b252" ma:readOnly="false">
      <xsd:simpleType>
        <xsd:restriction base="dms:Note"/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44bec-09bf-4c62-9799-bd78f280b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5679C0-0BDD-4BCF-9DA7-43E09F91C0D7}">
  <ds:schemaRefs>
    <ds:schemaRef ds:uri="http://schemas.microsoft.com/office/2006/metadata/properties"/>
    <ds:schemaRef ds:uri="http://schemas.microsoft.com/office/infopath/2007/PartnerControls"/>
    <ds:schemaRef ds:uri="118146b7-3a89-41ac-a475-e06741f65779"/>
  </ds:schemaRefs>
</ds:datastoreItem>
</file>

<file path=customXml/itemProps2.xml><?xml version="1.0" encoding="utf-8"?>
<ds:datastoreItem xmlns:ds="http://schemas.openxmlformats.org/officeDocument/2006/customXml" ds:itemID="{AC5A1E9A-D02C-4509-BFE1-5E46A85D4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8146b7-3a89-41ac-a475-e06741f65779"/>
    <ds:schemaRef ds:uri="2a944bec-09bf-4c62-9799-bd78f280b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44399F-A5A6-43E4-B271-FB265B5865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14</cp:revision>
  <dcterms:created xsi:type="dcterms:W3CDTF">2021-12-03T07:25:00Z</dcterms:created>
  <dcterms:modified xsi:type="dcterms:W3CDTF">2022-10-03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9FE94DB408043A5F5DDAD3FE8957B05007E42B89DC4B1494EB4A81D9EDB631A56</vt:lpwstr>
  </property>
  <property fmtid="{D5CDD505-2E9C-101B-9397-08002B2CF9AE}" pid="3" name="TaxKeyword">
    <vt:lpwstr/>
  </property>
  <property fmtid="{D5CDD505-2E9C-101B-9397-08002B2CF9AE}" pid="4" name="DocumentType">
    <vt:lpwstr/>
  </property>
  <property fmtid="{D5CDD505-2E9C-101B-9397-08002B2CF9AE}" pid="5" name="Service1">
    <vt:lpwstr/>
  </property>
  <property fmtid="{D5CDD505-2E9C-101B-9397-08002B2CF9AE}" pid="6" name="Learn and Dev Document Type">
    <vt:lpwstr/>
  </property>
  <property fmtid="{D5CDD505-2E9C-101B-9397-08002B2CF9AE}" pid="7" name="Business_x0020_Unit">
    <vt:lpwstr/>
  </property>
  <property fmtid="{D5CDD505-2E9C-101B-9397-08002B2CF9AE}" pid="8" name="Business Unit">
    <vt:lpwstr/>
  </property>
</Properties>
</file>